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06A9" w:rsidRPr="007F6C69" w:rsidRDefault="006B06A9" w:rsidP="006B06A9">
      <w:pPr>
        <w:spacing w:line="276" w:lineRule="auto"/>
        <w:jc w:val="center"/>
        <w:rPr>
          <w:b/>
          <w:color w:val="0070C0"/>
          <w:sz w:val="28"/>
          <w:szCs w:val="28"/>
        </w:rPr>
      </w:pPr>
      <w:r w:rsidRPr="007F6C69">
        <w:rPr>
          <w:b/>
          <w:color w:val="0070C0"/>
          <w:sz w:val="28"/>
          <w:szCs w:val="28"/>
        </w:rPr>
        <w:t>Всероссийская конференция с международным участием</w:t>
      </w:r>
    </w:p>
    <w:p w:rsidR="006B06A9" w:rsidRPr="007F6C69" w:rsidRDefault="006B06A9" w:rsidP="006B06A9">
      <w:pPr>
        <w:spacing w:line="276" w:lineRule="auto"/>
        <w:jc w:val="center"/>
        <w:rPr>
          <w:b/>
          <w:color w:val="0070C0"/>
          <w:sz w:val="28"/>
          <w:szCs w:val="28"/>
        </w:rPr>
      </w:pPr>
      <w:r w:rsidRPr="007F6C69">
        <w:rPr>
          <w:b/>
          <w:color w:val="0070C0"/>
          <w:sz w:val="28"/>
          <w:szCs w:val="28"/>
        </w:rPr>
        <w:t>«XXIX БЕРЕГОВАЯ КОНФЕРЕНЦИЯ:</w:t>
      </w:r>
      <w:r w:rsidRPr="007F6C69">
        <w:rPr>
          <w:b/>
          <w:color w:val="0070C0"/>
          <w:sz w:val="28"/>
          <w:szCs w:val="28"/>
        </w:rPr>
        <w:br/>
        <w:t>НАТУРНЫЕ И ТЕОРЕТИЧЕСКИЕ ИССЛЕДОВАНИЯ  – В ПРАКТИКУ БЕРЕГОПОЛЬЗОВАНИЯ»</w:t>
      </w:r>
    </w:p>
    <w:p w:rsidR="006B06A9" w:rsidRPr="007F6C69" w:rsidRDefault="006B06A9" w:rsidP="006B06A9">
      <w:pPr>
        <w:spacing w:line="276" w:lineRule="auto"/>
        <w:jc w:val="center"/>
        <w:rPr>
          <w:b/>
          <w:bCs/>
          <w:i/>
          <w:iCs/>
          <w:color w:val="0070C0"/>
          <w:sz w:val="28"/>
          <w:szCs w:val="28"/>
        </w:rPr>
      </w:pPr>
      <w:r w:rsidRPr="007F6C69">
        <w:rPr>
          <w:b/>
          <w:bCs/>
          <w:i/>
          <w:iCs/>
          <w:color w:val="0070C0"/>
          <w:sz w:val="28"/>
          <w:szCs w:val="28"/>
        </w:rPr>
        <w:t>Калининград, 18-24 апреля, 2022 г.</w:t>
      </w:r>
    </w:p>
    <w:p w:rsidR="006B06A9" w:rsidRPr="008D3930" w:rsidRDefault="006B06A9" w:rsidP="006B06A9">
      <w:pPr>
        <w:spacing w:line="276" w:lineRule="auto"/>
        <w:jc w:val="center"/>
        <w:rPr>
          <w:b/>
          <w:bCs/>
        </w:rPr>
      </w:pPr>
    </w:p>
    <w:p w:rsidR="006B06A9" w:rsidRPr="00BA0141" w:rsidRDefault="006B06A9" w:rsidP="006B06A9">
      <w:pPr>
        <w:spacing w:line="276" w:lineRule="auto"/>
        <w:jc w:val="center"/>
        <w:rPr>
          <w:b/>
          <w:bCs/>
          <w:sz w:val="28"/>
          <w:szCs w:val="28"/>
        </w:rPr>
      </w:pPr>
      <w:r w:rsidRPr="008D3930">
        <w:rPr>
          <w:b/>
          <w:bCs/>
          <w:sz w:val="28"/>
          <w:szCs w:val="28"/>
        </w:rPr>
        <w:t>Регистрационная форма</w:t>
      </w:r>
      <w:r>
        <w:rPr>
          <w:b/>
          <w:bCs/>
          <w:sz w:val="28"/>
          <w:szCs w:val="28"/>
          <w:lang w:val="en-US"/>
        </w:rPr>
        <w:t xml:space="preserve"> </w:t>
      </w:r>
      <w:r>
        <w:rPr>
          <w:b/>
          <w:bCs/>
          <w:sz w:val="28"/>
          <w:szCs w:val="28"/>
        </w:rPr>
        <w:t>для российских участников</w:t>
      </w:r>
    </w:p>
    <w:p w:rsidR="006B06A9" w:rsidRPr="008D3930" w:rsidRDefault="006B06A9" w:rsidP="006B06A9">
      <w:pPr>
        <w:spacing w:line="276" w:lineRule="auto"/>
        <w:jc w:val="center"/>
        <w:rPr>
          <w:b/>
          <w:bCs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04"/>
        <w:gridCol w:w="4577"/>
      </w:tblGrid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</w:pPr>
            <w:r w:rsidRPr="008D3930">
              <w:t>Фамилия, имя, отчество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  <w:jc w:val="right"/>
            </w:pPr>
            <w:r w:rsidRPr="008D3930">
              <w:rPr>
                <w:lang w:val="en-US"/>
              </w:rPr>
              <w:t>Name, Surname (English)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</w:pPr>
            <w:r w:rsidRPr="008D3930">
              <w:t>Адрес электронной почты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FB13D1" w:rsidRDefault="006B06A9" w:rsidP="003C7B2D">
            <w:pPr>
              <w:spacing w:line="276" w:lineRule="auto"/>
              <w:rPr>
                <w:lang w:val="en-US"/>
              </w:rPr>
            </w:pPr>
            <w:r w:rsidRPr="008D3930">
              <w:t>Контактный телефон (с кодом</w:t>
            </w:r>
            <w:r>
              <w:rPr>
                <w:lang w:val="en-US"/>
              </w:rPr>
              <w:t>)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</w:pPr>
            <w:r w:rsidRPr="008D3930">
              <w:t>Ученая степень, звание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  <w:jc w:val="right"/>
              <w:rPr>
                <w:lang w:val="en-US"/>
              </w:rPr>
            </w:pPr>
            <w:r w:rsidRPr="008D3930">
              <w:rPr>
                <w:lang w:val="en-US"/>
              </w:rPr>
              <w:t>Academic degree (English)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  <w:rPr>
                <w:lang w:val="en-US"/>
              </w:rPr>
            </w:pPr>
            <w:r w:rsidRPr="008D3930">
              <w:t>Год рождения (</w:t>
            </w:r>
            <w:proofErr w:type="spellStart"/>
            <w:r w:rsidRPr="008D3930">
              <w:t>гггг</w:t>
            </w:r>
            <w:proofErr w:type="spellEnd"/>
            <w:r w:rsidRPr="008D3930">
              <w:t>)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</w:pPr>
            <w:r w:rsidRPr="008D3930">
              <w:t>Название организации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  <w:jc w:val="right"/>
              <w:rPr>
                <w:lang w:val="en-US"/>
              </w:rPr>
            </w:pPr>
            <w:r w:rsidRPr="008D3930">
              <w:rPr>
                <w:lang w:val="en-US"/>
              </w:rPr>
              <w:t>Institute name (English)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</w:pPr>
            <w:r w:rsidRPr="008D3930">
              <w:t>Должность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  <w:jc w:val="right"/>
              <w:rPr>
                <w:lang w:val="en-US"/>
              </w:rPr>
            </w:pPr>
            <w:r w:rsidRPr="008D3930">
              <w:rPr>
                <w:lang w:val="en-US"/>
              </w:rPr>
              <w:t>Position (English)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</w:pPr>
            <w:r w:rsidRPr="008D3930">
              <w:t>Город, страна (для организации)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  <w:jc w:val="right"/>
              <w:rPr>
                <w:lang w:val="en-US"/>
              </w:rPr>
            </w:pPr>
            <w:r w:rsidRPr="008D3930">
              <w:rPr>
                <w:lang w:val="en-US"/>
              </w:rPr>
              <w:t>City, country (for the Institution) (English)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  <w:rPr>
                <w:lang w:val="en-US"/>
              </w:rPr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</w:pPr>
            <w:r w:rsidRPr="008D3930">
              <w:t xml:space="preserve">Докладчик/соавтор/слушатель </w:t>
            </w:r>
            <w:r w:rsidRPr="008D3930">
              <w:rPr>
                <w:lang w:val="en-US"/>
              </w:rPr>
              <w:t>(</w:t>
            </w:r>
            <w:r w:rsidRPr="008D3930">
              <w:t>выбрать)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</w:pPr>
            <w:r w:rsidRPr="008D3930">
              <w:t>Номер секции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  <w:rPr>
                <w:i/>
                <w:iCs/>
              </w:rPr>
            </w:pPr>
            <w:r w:rsidRPr="008D3930">
              <w:t>Предпочитаемый тип доклада</w:t>
            </w:r>
            <w:r>
              <w:rPr>
                <w:lang w:val="en-US"/>
              </w:rPr>
              <w:t>:</w:t>
            </w:r>
            <w:r w:rsidRPr="008D3930">
              <w:br/>
            </w:r>
            <w:r>
              <w:t>пленарный</w:t>
            </w:r>
            <w:r>
              <w:rPr>
                <w:lang w:val="en-US"/>
              </w:rPr>
              <w:t>/</w:t>
            </w:r>
            <w:r w:rsidRPr="008D3930">
              <w:t>устный/стендовый (выбрать)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</w:pPr>
            <w:r w:rsidRPr="008D3930">
              <w:t>Название доклада</w:t>
            </w:r>
          </w:p>
          <w:p w:rsidR="006B06A9" w:rsidRPr="008D3930" w:rsidRDefault="006B06A9" w:rsidP="003C7B2D">
            <w:pPr>
              <w:spacing w:line="276" w:lineRule="auto"/>
            </w:pPr>
            <w:r w:rsidRPr="008D3930">
              <w:rPr>
                <w:i/>
                <w:iCs/>
              </w:rPr>
              <w:t>Для соавторов/слушателей указать</w:t>
            </w:r>
            <w:r w:rsidRPr="008D3930">
              <w:rPr>
                <w:i/>
                <w:iCs/>
              </w:rPr>
              <w:br/>
              <w:t>«Регистрация без доклада».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  <w:jc w:val="right"/>
              <w:rPr>
                <w:lang w:val="en-US"/>
              </w:rPr>
            </w:pPr>
            <w:r w:rsidRPr="008D3930">
              <w:rPr>
                <w:lang w:val="en-US"/>
              </w:rPr>
              <w:t>Title of the contribution (English)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  <w:rPr>
                <w:lang w:val="en-US"/>
              </w:rPr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</w:pPr>
            <w:r w:rsidRPr="008D3930">
              <w:t>Автор</w:t>
            </w:r>
            <w:proofErr w:type="gramStart"/>
            <w:r w:rsidRPr="008D3930">
              <w:t xml:space="preserve"> (-</w:t>
            </w:r>
            <w:proofErr w:type="gramEnd"/>
            <w:r w:rsidRPr="008D3930">
              <w:t>ы) доклада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  <w:jc w:val="right"/>
              <w:rPr>
                <w:lang w:val="en-US"/>
              </w:rPr>
            </w:pPr>
            <w:r w:rsidRPr="008D3930">
              <w:rPr>
                <w:lang w:val="en-US"/>
              </w:rPr>
              <w:t>Author (-s) of the contribution (English)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  <w:rPr>
                <w:lang w:val="en-US"/>
              </w:rPr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</w:pPr>
            <w:r w:rsidRPr="008D3930">
              <w:t>Аннотация доклада, до 1000 знаков с пробелами, без рисунков и источников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</w:pPr>
          </w:p>
        </w:tc>
      </w:tr>
      <w:tr w:rsidR="006B06A9" w:rsidRPr="008D3930" w:rsidTr="003C7B2D">
        <w:trPr>
          <w:jc w:val="center"/>
        </w:trPr>
        <w:tc>
          <w:tcPr>
            <w:tcW w:w="5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06A9" w:rsidRPr="008D3930" w:rsidRDefault="006B06A9" w:rsidP="003C7B2D">
            <w:pPr>
              <w:spacing w:line="276" w:lineRule="auto"/>
              <w:jc w:val="right"/>
              <w:rPr>
                <w:lang w:val="en-US"/>
              </w:rPr>
            </w:pPr>
            <w:r w:rsidRPr="008D3930">
              <w:rPr>
                <w:lang w:val="en-US"/>
              </w:rPr>
              <w:t>Abstract in English, up to 1000 characters with spaces, no figures and references</w:t>
            </w:r>
          </w:p>
        </w:tc>
        <w:tc>
          <w:tcPr>
            <w:tcW w:w="4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B06A9" w:rsidRPr="008D3930" w:rsidRDefault="006B06A9" w:rsidP="003C7B2D">
            <w:pPr>
              <w:spacing w:line="360" w:lineRule="auto"/>
            </w:pPr>
          </w:p>
        </w:tc>
      </w:tr>
    </w:tbl>
    <w:p w:rsidR="006B06A9" w:rsidRPr="008D3930" w:rsidRDefault="006B06A9" w:rsidP="006B06A9">
      <w:pPr>
        <w:spacing w:line="276" w:lineRule="auto"/>
      </w:pPr>
    </w:p>
    <w:p w:rsidR="006B06A9" w:rsidRPr="008D3930" w:rsidRDefault="006B06A9" w:rsidP="006B06A9">
      <w:pPr>
        <w:spacing w:line="276" w:lineRule="auto"/>
      </w:pPr>
      <w:r w:rsidRPr="008D3930">
        <w:t xml:space="preserve">Просьба отослать заполненную регистрационную форму </w:t>
      </w:r>
      <w:r w:rsidR="00010912">
        <w:t xml:space="preserve">до </w:t>
      </w:r>
      <w:r w:rsidR="00010912" w:rsidRPr="00E150D4">
        <w:rPr>
          <w:b/>
        </w:rPr>
        <w:t>20 декабря 2021 г</w:t>
      </w:r>
      <w:r w:rsidR="00010912">
        <w:t>.</w:t>
      </w:r>
      <w:r w:rsidR="00010912" w:rsidRPr="008D3930">
        <w:t xml:space="preserve"> </w:t>
      </w:r>
      <w:r w:rsidRPr="008D3930">
        <w:t xml:space="preserve">на адрес электронной почты Ученого секретаря Оргкомитета конференции, </w:t>
      </w:r>
      <w:r w:rsidRPr="00175CEF">
        <w:rPr>
          <w:b/>
          <w:color w:val="0070C0"/>
        </w:rPr>
        <w:t>Румянцевой Екатерине Александровне</w:t>
      </w:r>
      <w:r w:rsidRPr="008D3930">
        <w:t>,</w:t>
      </w:r>
      <w:r w:rsidR="00010912">
        <w:t xml:space="preserve"> </w:t>
      </w:r>
      <w:bookmarkStart w:id="0" w:name="_GoBack"/>
      <w:bookmarkEnd w:id="0"/>
      <w:r w:rsidRPr="008D3930">
        <w:t>тема письма ‘</w:t>
      </w:r>
      <w:proofErr w:type="spellStart"/>
      <w:r w:rsidRPr="008D3930">
        <w:t>CoastConf</w:t>
      </w:r>
      <w:proofErr w:type="spellEnd"/>
      <w:r w:rsidRPr="008D3930">
        <w:t xml:space="preserve"> 2022: Рег. форма ФИО’ на адрес:</w:t>
      </w:r>
    </w:p>
    <w:p w:rsidR="00936282" w:rsidRPr="006B06A9" w:rsidRDefault="006B06A9" w:rsidP="006B06A9">
      <w:pPr>
        <w:spacing w:line="276" w:lineRule="auto"/>
        <w:jc w:val="center"/>
        <w:rPr>
          <w:color w:val="0070C0"/>
          <w:sz w:val="28"/>
          <w:szCs w:val="28"/>
        </w:rPr>
      </w:pPr>
      <w:proofErr w:type="spellStart"/>
      <w:r w:rsidRPr="007F6C69">
        <w:rPr>
          <w:b/>
          <w:bCs/>
          <w:color w:val="0070C0"/>
          <w:sz w:val="32"/>
          <w:szCs w:val="32"/>
          <w:lang w:val="en-GB"/>
        </w:rPr>
        <w:t>rumkate</w:t>
      </w:r>
      <w:proofErr w:type="spellEnd"/>
      <w:r w:rsidRPr="007F6C69">
        <w:rPr>
          <w:b/>
          <w:bCs/>
          <w:color w:val="0070C0"/>
          <w:sz w:val="32"/>
          <w:szCs w:val="32"/>
        </w:rPr>
        <w:t>@</w:t>
      </w:r>
      <w:r w:rsidRPr="007F6C69">
        <w:rPr>
          <w:b/>
          <w:bCs/>
          <w:color w:val="0070C0"/>
          <w:sz w:val="32"/>
          <w:szCs w:val="32"/>
          <w:lang w:val="en-US"/>
        </w:rPr>
        <w:t>rambler</w:t>
      </w:r>
      <w:r w:rsidRPr="007F6C69">
        <w:rPr>
          <w:b/>
          <w:bCs/>
          <w:color w:val="0070C0"/>
          <w:sz w:val="32"/>
          <w:szCs w:val="32"/>
        </w:rPr>
        <w:t>.</w:t>
      </w:r>
      <w:proofErr w:type="spellStart"/>
      <w:r w:rsidRPr="007F6C69">
        <w:rPr>
          <w:b/>
          <w:bCs/>
          <w:color w:val="0070C0"/>
          <w:sz w:val="32"/>
          <w:szCs w:val="32"/>
          <w:lang w:val="en-US"/>
        </w:rPr>
        <w:t>ru</w:t>
      </w:r>
      <w:proofErr w:type="spellEnd"/>
    </w:p>
    <w:sectPr w:rsidR="00936282" w:rsidRPr="006B06A9" w:rsidSect="003D2B6B">
      <w:pgSz w:w="11906" w:h="16838"/>
      <w:pgMar w:top="709" w:right="850" w:bottom="851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jE2MjQxsrAwMzZW0lEKTi0uzszPAykwqgUAO0vk8ywAAAA="/>
  </w:docVars>
  <w:rsids>
    <w:rsidRoot w:val="006B06A9"/>
    <w:rsid w:val="00010912"/>
    <w:rsid w:val="006B06A9"/>
    <w:rsid w:val="00936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B06A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B06A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9</Words>
  <Characters>1142</Characters>
  <Application>Microsoft Office Word</Application>
  <DocSecurity>0</DocSecurity>
  <Lines>47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is</dc:creator>
  <cp:lastModifiedBy>Boris</cp:lastModifiedBy>
  <cp:revision>2</cp:revision>
  <dcterms:created xsi:type="dcterms:W3CDTF">2021-11-03T14:45:00Z</dcterms:created>
  <dcterms:modified xsi:type="dcterms:W3CDTF">2021-11-03T15:23:00Z</dcterms:modified>
</cp:coreProperties>
</file>